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7C980" w14:textId="77777777" w:rsidR="00CA6C13" w:rsidRDefault="007E5871">
      <w:pPr>
        <w:pStyle w:val="a4"/>
      </w:pPr>
      <w:r>
        <w:t>Информационная безопасность</w:t>
      </w:r>
    </w:p>
    <w:p w14:paraId="7E97C981" w14:textId="77777777" w:rsidR="00CA6C13" w:rsidRDefault="007E5871">
      <w:pPr>
        <w:pStyle w:val="a5"/>
      </w:pPr>
      <w:r>
        <w:t>Л.5. Дискреционное разграничение прав в Linux. Исследование влияния дополнительных атрибутов</w:t>
      </w:r>
    </w:p>
    <w:p w14:paraId="7E97C982" w14:textId="4D445F82" w:rsidR="00CA6C13" w:rsidRDefault="007A7F6D">
      <w:pPr>
        <w:pStyle w:val="Author"/>
      </w:pPr>
      <w:r>
        <w:t>Ширяев Кирилл Владимирович</w:t>
      </w:r>
    </w:p>
    <w:p w14:paraId="7E97C983" w14:textId="77777777" w:rsidR="00CA6C13" w:rsidRDefault="007E5871">
      <w:pPr>
        <w:pStyle w:val="a6"/>
      </w:pPr>
      <w:r>
        <w:t>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8853555"/>
        <w:docPartObj>
          <w:docPartGallery w:val="Table of Contents"/>
          <w:docPartUnique/>
        </w:docPartObj>
      </w:sdtPr>
      <w:sdtEndPr/>
      <w:sdtContent>
        <w:p w14:paraId="7E97C984" w14:textId="77777777" w:rsidR="00CA6C13" w:rsidRDefault="007E5871">
          <w:pPr>
            <w:pStyle w:val="ae"/>
          </w:pPr>
          <w:r>
            <w:t>Содержание</w:t>
          </w:r>
        </w:p>
        <w:p w14:paraId="1E5A3FEE" w14:textId="0EECA08B" w:rsidR="00F174A2" w:rsidRDefault="007E587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437920" w:history="1">
            <w:r w:rsidR="00F174A2" w:rsidRPr="00B8432D">
              <w:rPr>
                <w:rStyle w:val="ad"/>
                <w:noProof/>
              </w:rPr>
              <w:t>Цель работы</w:t>
            </w:r>
            <w:r w:rsidR="00F174A2">
              <w:rPr>
                <w:noProof/>
                <w:webHidden/>
              </w:rPr>
              <w:tab/>
            </w:r>
            <w:r w:rsidR="00F174A2">
              <w:rPr>
                <w:noProof/>
                <w:webHidden/>
              </w:rPr>
              <w:fldChar w:fldCharType="begin"/>
            </w:r>
            <w:r w:rsidR="00F174A2">
              <w:rPr>
                <w:noProof/>
                <w:webHidden/>
              </w:rPr>
              <w:instrText xml:space="preserve"> PAGEREF _Toc96437920 \h </w:instrText>
            </w:r>
            <w:r w:rsidR="00F174A2">
              <w:rPr>
                <w:noProof/>
                <w:webHidden/>
              </w:rPr>
            </w:r>
            <w:r w:rsidR="00F174A2"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2</w:t>
            </w:r>
            <w:r w:rsidR="00F174A2">
              <w:rPr>
                <w:noProof/>
                <w:webHidden/>
              </w:rPr>
              <w:fldChar w:fldCharType="end"/>
            </w:r>
          </w:hyperlink>
        </w:p>
        <w:p w14:paraId="075349A2" w14:textId="41E0D2F3" w:rsidR="00F174A2" w:rsidRDefault="00F174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437921" w:history="1">
            <w:r w:rsidRPr="00B8432D">
              <w:rPr>
                <w:rStyle w:val="ad"/>
                <w:noProof/>
              </w:rPr>
              <w:t>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D57CF" w14:textId="45C0C9D5" w:rsidR="00F174A2" w:rsidRDefault="00F174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437924" w:history="1">
            <w:r w:rsidRPr="00B8432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E7971" w14:textId="2FE671AE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25" w:history="1">
            <w:r w:rsidRPr="00B8432D">
              <w:rPr>
                <w:rStyle w:val="ad"/>
                <w:noProof/>
              </w:rPr>
              <w:t>Программа simpleid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5A457" w14:textId="4A2748A1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26" w:history="1">
            <w:r w:rsidRPr="00B8432D">
              <w:rPr>
                <w:rStyle w:val="ad"/>
                <w:noProof/>
              </w:rPr>
              <w:t>Компиляция simpleid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E719A" w14:textId="666A1943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27" w:history="1">
            <w:r w:rsidRPr="00B8432D">
              <w:rPr>
                <w:rStyle w:val="ad"/>
                <w:noProof/>
              </w:rPr>
              <w:t>Выполнение simpleid.c и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8EC2D" w14:textId="404F253B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28" w:history="1">
            <w:r w:rsidRPr="00B8432D">
              <w:rPr>
                <w:rStyle w:val="ad"/>
                <w:noProof/>
              </w:rPr>
              <w:t>Программа simpleid2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93BE8" w14:textId="336B7551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29" w:history="1">
            <w:r w:rsidRPr="00B8432D">
              <w:rPr>
                <w:rStyle w:val="ad"/>
                <w:noProof/>
              </w:rPr>
              <w:t>Компиляция и выполнение simpleid2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C3102" w14:textId="25E685FE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0" w:history="1">
            <w:r w:rsidRPr="00B8432D">
              <w:rPr>
                <w:rStyle w:val="ad"/>
                <w:noProof/>
              </w:rPr>
              <w:t>Смена владельца и атрибут 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11223" w14:textId="361D147F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1" w:history="1">
            <w:r w:rsidRPr="00B8432D">
              <w:rPr>
                <w:rStyle w:val="ad"/>
                <w:noProof/>
              </w:rPr>
              <w:t>Запуск simpleid2 с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D9A1C" w14:textId="34227303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3" w:history="1">
            <w:r w:rsidRPr="00B8432D">
              <w:rPr>
                <w:rStyle w:val="ad"/>
                <w:noProof/>
              </w:rPr>
              <w:t>Программа readfile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E1829" w14:textId="109CE187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4" w:history="1">
            <w:r w:rsidRPr="00B8432D">
              <w:rPr>
                <w:rStyle w:val="ad"/>
                <w:noProof/>
              </w:rPr>
              <w:t>Компиляция и изменение readfile.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7E06E" w14:textId="036FC61F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7" w:history="1">
            <w:r w:rsidRPr="00B8432D">
              <w:rPr>
                <w:rStyle w:val="ad"/>
                <w:noProof/>
              </w:rPr>
              <w:t>Атрибут Sticky на /t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996EB" w14:textId="7470FE19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8" w:history="1">
            <w:r w:rsidRPr="00B8432D">
              <w:rPr>
                <w:rStyle w:val="ad"/>
                <w:noProof/>
              </w:rPr>
              <w:t>Создание file01.t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FA471" w14:textId="456BA2C9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39" w:history="1">
            <w:r w:rsidRPr="00B8432D">
              <w:rPr>
                <w:rStyle w:val="ad"/>
                <w:noProof/>
              </w:rPr>
              <w:t>Атрибуты file01.t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46BA7" w14:textId="310F2F96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40" w:history="1">
            <w:r w:rsidRPr="00B8432D">
              <w:rPr>
                <w:rStyle w:val="ad"/>
                <w:noProof/>
              </w:rPr>
              <w:t>Работа с файлом file01.txt в директории с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2AF07" w14:textId="7F0EF02E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41" w:history="1">
            <w:r w:rsidRPr="00B8432D">
              <w:rPr>
                <w:rStyle w:val="ad"/>
                <w:noProof/>
              </w:rPr>
              <w:t>Снятие атрибута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14C59" w14:textId="3DF2D4ED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42" w:history="1">
            <w:r w:rsidRPr="00B8432D">
              <w:rPr>
                <w:rStyle w:val="ad"/>
                <w:noProof/>
              </w:rPr>
              <w:t>Работа с файлом file01.txt в директории без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AE3FF" w14:textId="401901B9" w:rsidR="00F174A2" w:rsidRDefault="00F174A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7943" w:history="1">
            <w:r w:rsidRPr="00B8432D">
              <w:rPr>
                <w:rStyle w:val="ad"/>
                <w:noProof/>
              </w:rPr>
              <w:t>Возврат атрибута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9A826" w14:textId="0467ABC8" w:rsidR="00F174A2" w:rsidRDefault="00F174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437944" w:history="1">
            <w:r w:rsidRPr="00B8432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7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04B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7C985" w14:textId="42546CAE" w:rsidR="00CA6C13" w:rsidRDefault="007E5871">
          <w:r>
            <w:fldChar w:fldCharType="end"/>
          </w:r>
        </w:p>
      </w:sdtContent>
    </w:sdt>
    <w:p w14:paraId="7E97C986" w14:textId="77777777" w:rsidR="00CA6C13" w:rsidRDefault="007E5871">
      <w:pPr>
        <w:pStyle w:val="1"/>
      </w:pPr>
      <w:bookmarkStart w:id="0" w:name="цель-работы"/>
      <w:bookmarkStart w:id="1" w:name="_Toc96437920"/>
      <w:r>
        <w:lastRenderedPageBreak/>
        <w:t>Цель работы</w:t>
      </w:r>
      <w:bookmarkEnd w:id="1"/>
    </w:p>
    <w:p w14:paraId="7E97C987" w14:textId="77777777" w:rsidR="00CA6C13" w:rsidRDefault="007E5871">
      <w:pPr>
        <w:pStyle w:val="FirstParagraph"/>
      </w:pPr>
      <w:r>
        <w:t>Изучение механизмов изменения идентификаторов, применения SetUID- и Sticky-битов.</w:t>
      </w:r>
    </w:p>
    <w:p w14:paraId="7E97C988" w14:textId="77777777" w:rsidR="00CA6C13" w:rsidRDefault="007E5871">
      <w:pPr>
        <w:pStyle w:val="a0"/>
      </w:pPr>
      <w:r>
        <w:t>Получение практических навыков работы в консоли с дополнительными атрибутами.</w:t>
      </w:r>
    </w:p>
    <w:p w14:paraId="7E97C989" w14:textId="77777777" w:rsidR="00CA6C13" w:rsidRDefault="007E5871">
      <w:pPr>
        <w:pStyle w:val="a0"/>
      </w:pPr>
      <w:r>
        <w:t>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7E97C98A" w14:textId="77777777" w:rsidR="00CA6C13" w:rsidRDefault="007E5871">
      <w:pPr>
        <w:pStyle w:val="1"/>
      </w:pPr>
      <w:bookmarkStart w:id="2" w:name="подготовка-лабораторного-стенда"/>
      <w:bookmarkStart w:id="3" w:name="_Toc96437921"/>
      <w:bookmarkEnd w:id="0"/>
      <w:r>
        <w:t>Подготовка лабораторного стенда</w:t>
      </w:r>
      <w:bookmarkEnd w:id="3"/>
    </w:p>
    <w:p w14:paraId="7E97C994" w14:textId="77777777" w:rsidR="00CA6C13" w:rsidRDefault="007E5871">
      <w:pPr>
        <w:pStyle w:val="1"/>
      </w:pPr>
      <w:bookmarkStart w:id="4" w:name="ход-работы"/>
      <w:bookmarkStart w:id="5" w:name="_Toc96437924"/>
      <w:bookmarkEnd w:id="2"/>
      <w:r>
        <w:t>Ход работы</w:t>
      </w:r>
      <w:bookmarkEnd w:id="5"/>
    </w:p>
    <w:p w14:paraId="7E97C995" w14:textId="77777777" w:rsidR="00CA6C13" w:rsidRDefault="007E5871">
      <w:pPr>
        <w:pStyle w:val="2"/>
      </w:pPr>
      <w:bookmarkStart w:id="6" w:name="программа-simpleid.c"/>
      <w:bookmarkStart w:id="7" w:name="_Toc96437925"/>
      <w:r>
        <w:t>Программа simpleid.c</w:t>
      </w:r>
      <w:bookmarkEnd w:id="7"/>
    </w:p>
    <w:p w14:paraId="7E97C996" w14:textId="77777777" w:rsidR="00CA6C13" w:rsidRDefault="007E5871">
      <w:pPr>
        <w:pStyle w:val="FirstParagraph"/>
      </w:pPr>
      <w:r>
        <w:t>Вошли в систему от имени пользователя guest и создали программу simpleid.c:</w:t>
      </w:r>
    </w:p>
    <w:p w14:paraId="7E97C997" w14:textId="757FC48B" w:rsidR="00CA6C13" w:rsidRDefault="00E440DE">
      <w:pPr>
        <w:pStyle w:val="CaptionedFigure"/>
      </w:pPr>
      <w:r w:rsidRPr="00E440DE">
        <w:lastRenderedPageBreak/>
        <w:drawing>
          <wp:inline distT="0" distB="0" distL="0" distR="0" wp14:anchorId="21E889F9" wp14:editId="7101CD0D">
            <wp:extent cx="4869602" cy="1143099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9602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911DF" wp14:editId="3B8196B7">
            <wp:extent cx="5920740" cy="414528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74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98" w14:textId="77777777" w:rsidR="00CA6C13" w:rsidRDefault="007E5871">
      <w:pPr>
        <w:pStyle w:val="ImageCaption"/>
      </w:pPr>
      <w:r>
        <w:t>Figur</w:t>
      </w:r>
      <w:r>
        <w:t>e 3: Программа simpleid.c</w:t>
      </w:r>
    </w:p>
    <w:p w14:paraId="7E97C999" w14:textId="77777777" w:rsidR="00CA6C13" w:rsidRDefault="007E5871">
      <w:pPr>
        <w:pStyle w:val="2"/>
      </w:pPr>
      <w:bookmarkStart w:id="8" w:name="компиляция-simpleid.c"/>
      <w:bookmarkStart w:id="9" w:name="_Toc96437926"/>
      <w:bookmarkEnd w:id="6"/>
      <w:r>
        <w:t>Компиляция simpleid.c</w:t>
      </w:r>
      <w:bookmarkEnd w:id="9"/>
    </w:p>
    <w:p w14:paraId="7E97C99A" w14:textId="77777777" w:rsidR="00CA6C13" w:rsidRDefault="007E5871">
      <w:pPr>
        <w:pStyle w:val="FirstParagraph"/>
      </w:pPr>
      <w:r>
        <w:t>Скомплилировали программу и убедились, что файл программы создан:</w:t>
      </w:r>
    </w:p>
    <w:p w14:paraId="7E97C99B" w14:textId="77777777" w:rsidR="00CA6C13" w:rsidRDefault="007E5871">
      <w:pPr>
        <w:pStyle w:val="a0"/>
      </w:pPr>
      <w:r>
        <w:rPr>
          <w:rStyle w:val="VerbatimChar"/>
        </w:rPr>
        <w:t>gcc simpleid.c -o simpleid</w:t>
      </w:r>
    </w:p>
    <w:p w14:paraId="7E97C99C" w14:textId="4ADC10DC" w:rsidR="00CA6C13" w:rsidRDefault="00353F01">
      <w:pPr>
        <w:pStyle w:val="CaptionedFigure"/>
      </w:pPr>
      <w:r>
        <w:rPr>
          <w:noProof/>
        </w:rPr>
        <w:lastRenderedPageBreak/>
        <w:drawing>
          <wp:inline distT="0" distB="0" distL="0" distR="0" wp14:anchorId="2F56DB1E" wp14:editId="1CC19E21">
            <wp:extent cx="5799455" cy="419925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419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9D" w14:textId="77777777" w:rsidR="00CA6C13" w:rsidRDefault="007E5871">
      <w:pPr>
        <w:pStyle w:val="ImageCaption"/>
      </w:pPr>
      <w:r>
        <w:t>Figure 4: Компиляция simpleid.c</w:t>
      </w:r>
    </w:p>
    <w:p w14:paraId="7E97C99E" w14:textId="77777777" w:rsidR="00CA6C13" w:rsidRDefault="007E5871">
      <w:pPr>
        <w:pStyle w:val="2"/>
      </w:pPr>
      <w:bookmarkStart w:id="10" w:name="выполнение-simpleid.c-и-id"/>
      <w:bookmarkStart w:id="11" w:name="_Toc96437927"/>
      <w:bookmarkEnd w:id="8"/>
      <w:r>
        <w:t>Выполнение simpleid.c и id</w:t>
      </w:r>
      <w:bookmarkEnd w:id="11"/>
    </w:p>
    <w:p w14:paraId="7E97C99F" w14:textId="77777777" w:rsidR="00CA6C13" w:rsidRDefault="007E5871">
      <w:pPr>
        <w:pStyle w:val="FirstParagraph"/>
      </w:pPr>
      <w:r>
        <w:t xml:space="preserve">Выполнили программу simpleid: </w:t>
      </w:r>
      <w:r>
        <w:rPr>
          <w:rStyle w:val="VerbatimChar"/>
        </w:rPr>
        <w:t>./simpleid</w:t>
      </w:r>
      <w:r>
        <w:t>, а также системную программу id:</w:t>
      </w:r>
    </w:p>
    <w:p w14:paraId="7E97C9A0" w14:textId="779F64CD" w:rsidR="00CA6C13" w:rsidRDefault="00353F01">
      <w:pPr>
        <w:pStyle w:val="CaptionedFigure"/>
      </w:pPr>
      <w:r>
        <w:rPr>
          <w:noProof/>
        </w:rPr>
        <w:lastRenderedPageBreak/>
        <w:drawing>
          <wp:inline distT="0" distB="0" distL="0" distR="0" wp14:anchorId="6A816FD1" wp14:editId="4A7B4F56">
            <wp:extent cx="5799455" cy="4199255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419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A1" w14:textId="77777777" w:rsidR="00CA6C13" w:rsidRDefault="007E5871">
      <w:pPr>
        <w:pStyle w:val="ImageCaption"/>
      </w:pPr>
      <w:r>
        <w:t>Figure 5: Выполнение simpleid.c и id</w:t>
      </w:r>
    </w:p>
    <w:p w14:paraId="7E97C9A2" w14:textId="77777777" w:rsidR="00CA6C13" w:rsidRDefault="007E5871">
      <w:pPr>
        <w:pStyle w:val="a0"/>
      </w:pPr>
      <w:r>
        <w:t>Получили идентичные результаты рассматриваемых параметров</w:t>
      </w:r>
    </w:p>
    <w:p w14:paraId="7E97C9A3" w14:textId="77777777" w:rsidR="00CA6C13" w:rsidRDefault="007E5871">
      <w:pPr>
        <w:pStyle w:val="2"/>
      </w:pPr>
      <w:bookmarkStart w:id="12" w:name="программа-simpleid2.c"/>
      <w:bookmarkStart w:id="13" w:name="_Toc96437928"/>
      <w:bookmarkEnd w:id="10"/>
      <w:r>
        <w:t>Программа simpleid2.c</w:t>
      </w:r>
      <w:bookmarkEnd w:id="13"/>
    </w:p>
    <w:p w14:paraId="7E97C9A4" w14:textId="77777777" w:rsidR="00CA6C13" w:rsidRDefault="007E5871">
      <w:pPr>
        <w:pStyle w:val="FirstParagraph"/>
      </w:pPr>
      <w:r>
        <w:t>Усложнили программу, добавив вывод действительных идентификаторов, и назвали её simpleid2.c:</w:t>
      </w:r>
    </w:p>
    <w:p w14:paraId="7E97C9A5" w14:textId="1C03692B" w:rsidR="00CA6C13" w:rsidRDefault="00353F01">
      <w:pPr>
        <w:pStyle w:val="CaptionedFigure"/>
      </w:pPr>
      <w:r>
        <w:rPr>
          <w:noProof/>
        </w:rPr>
        <w:lastRenderedPageBreak/>
        <w:drawing>
          <wp:inline distT="0" distB="0" distL="0" distR="0" wp14:anchorId="106C1133" wp14:editId="52081B12">
            <wp:extent cx="5935345" cy="4123055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A6" w14:textId="77777777" w:rsidR="00CA6C13" w:rsidRDefault="007E5871">
      <w:pPr>
        <w:pStyle w:val="ImageCaption"/>
      </w:pPr>
      <w:r>
        <w:t>Figure 6: Программа simpleid2.c</w:t>
      </w:r>
    </w:p>
    <w:p w14:paraId="7E97C9A7" w14:textId="77777777" w:rsidR="00CA6C13" w:rsidRDefault="007E5871">
      <w:pPr>
        <w:pStyle w:val="2"/>
      </w:pPr>
      <w:bookmarkStart w:id="14" w:name="компиляция-и-выполнение-simpleid2.c"/>
      <w:bookmarkStart w:id="15" w:name="_Toc96437929"/>
      <w:bookmarkEnd w:id="12"/>
      <w:r>
        <w:t>Компиляция и выполнение simpleid2.c</w:t>
      </w:r>
      <w:bookmarkEnd w:id="15"/>
    </w:p>
    <w:p w14:paraId="7E97C9A8" w14:textId="77777777" w:rsidR="00CA6C13" w:rsidRDefault="007E5871">
      <w:pPr>
        <w:pStyle w:val="FirstParagraph"/>
      </w:pPr>
      <w:r>
        <w:t>Скомпилировали и запустили программу simpleid2.c:</w:t>
      </w:r>
    </w:p>
    <w:p w14:paraId="7E97C9A9" w14:textId="6B87604E" w:rsidR="00CA6C13" w:rsidRDefault="00646742">
      <w:pPr>
        <w:pStyle w:val="CaptionedFigure"/>
      </w:pPr>
      <w:r>
        <w:rPr>
          <w:noProof/>
        </w:rPr>
        <w:lastRenderedPageBreak/>
        <w:drawing>
          <wp:inline distT="0" distB="0" distL="0" distR="0" wp14:anchorId="7DAD0278" wp14:editId="0D4D5A21">
            <wp:extent cx="5799455" cy="419925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455" cy="419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AA" w14:textId="77777777" w:rsidR="00CA6C13" w:rsidRDefault="007E5871">
      <w:pPr>
        <w:pStyle w:val="ImageCaption"/>
      </w:pPr>
      <w:r>
        <w:t>Figure 7: Компиляция и выполнение simplei</w:t>
      </w:r>
      <w:r>
        <w:t>d2.c</w:t>
      </w:r>
    </w:p>
    <w:p w14:paraId="7E97C9AB" w14:textId="77777777" w:rsidR="00CA6C13" w:rsidRDefault="007E5871">
      <w:pPr>
        <w:pStyle w:val="a0"/>
      </w:pPr>
      <w:r>
        <w:t>Теперь видим не только текущих группу и пользователя, но и владельца файла.</w:t>
      </w:r>
    </w:p>
    <w:p w14:paraId="7E97C9AC" w14:textId="77777777" w:rsidR="00CA6C13" w:rsidRDefault="007E5871">
      <w:pPr>
        <w:pStyle w:val="2"/>
      </w:pPr>
      <w:bookmarkStart w:id="16" w:name="смена-владельца-и-атрибут-s"/>
      <w:bookmarkStart w:id="17" w:name="_Toc96437930"/>
      <w:bookmarkEnd w:id="14"/>
      <w:r>
        <w:t>Смена владельца и атрибут s</w:t>
      </w:r>
      <w:bookmarkEnd w:id="17"/>
    </w:p>
    <w:p w14:paraId="7E97C9AD" w14:textId="77777777" w:rsidR="00CA6C13" w:rsidRDefault="007E5871">
      <w:pPr>
        <w:pStyle w:val="FirstParagraph"/>
      </w:pPr>
      <w:r>
        <w:t>От имени суперпользователя выполнили команды:</w:t>
      </w:r>
    </w:p>
    <w:p w14:paraId="7E97C9AE" w14:textId="77777777" w:rsidR="00CA6C13" w:rsidRPr="007A7F6D" w:rsidRDefault="007E5871">
      <w:pPr>
        <w:pStyle w:val="a0"/>
        <w:rPr>
          <w:lang w:val="en-US"/>
        </w:rPr>
      </w:pPr>
      <w:r w:rsidRPr="007A7F6D">
        <w:rPr>
          <w:rStyle w:val="VerbatimChar"/>
          <w:lang w:val="en-US"/>
        </w:rPr>
        <w:t>chown root:guest /home/guest/simpleid2</w:t>
      </w:r>
    </w:p>
    <w:p w14:paraId="7E97C9AF" w14:textId="77777777" w:rsidR="00CA6C13" w:rsidRPr="007A7F6D" w:rsidRDefault="007E5871">
      <w:pPr>
        <w:pStyle w:val="a0"/>
        <w:rPr>
          <w:lang w:val="en-US"/>
        </w:rPr>
      </w:pPr>
      <w:r w:rsidRPr="007A7F6D">
        <w:rPr>
          <w:rStyle w:val="VerbatimChar"/>
          <w:lang w:val="en-US"/>
        </w:rPr>
        <w:t>chmod u+s /home/guest/simpleid2</w:t>
      </w:r>
    </w:p>
    <w:p w14:paraId="7E97C9B0" w14:textId="77777777" w:rsidR="00CA6C13" w:rsidRDefault="007E5871">
      <w:pPr>
        <w:pStyle w:val="a0"/>
      </w:pPr>
      <w:r>
        <w:t>Тем самым, сменили владельца ф</w:t>
      </w:r>
      <w:r>
        <w:t>айла и добавили ему дополнительный атрибут (SetUID).</w:t>
      </w:r>
    </w:p>
    <w:p w14:paraId="7E97C9B1" w14:textId="77777777" w:rsidR="00CA6C13" w:rsidRDefault="007E5871">
      <w:pPr>
        <w:pStyle w:val="a0"/>
      </w:pPr>
      <w:r>
        <w:t>Затем выполнили проверку правильности установки новых атрибутов и смены владельца файла simpleid2:</w:t>
      </w:r>
    </w:p>
    <w:p w14:paraId="7E97C9B2" w14:textId="77777777" w:rsidR="00CA6C13" w:rsidRDefault="007E5871">
      <w:pPr>
        <w:pStyle w:val="a0"/>
      </w:pPr>
      <w:r>
        <w:rPr>
          <w:rStyle w:val="VerbatimChar"/>
        </w:rPr>
        <w:t>ls -l simpleid2</w:t>
      </w:r>
    </w:p>
    <w:p w14:paraId="7E97C9B3" w14:textId="23CD005B" w:rsidR="00CA6C13" w:rsidRDefault="0046197C">
      <w:pPr>
        <w:pStyle w:val="CaptionedFigure"/>
      </w:pPr>
      <w:r>
        <w:rPr>
          <w:noProof/>
        </w:rPr>
        <w:lastRenderedPageBreak/>
        <w:drawing>
          <wp:inline distT="0" distB="0" distL="0" distR="0" wp14:anchorId="049BE20A" wp14:editId="46FAEFC4">
            <wp:extent cx="5909945" cy="396240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4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B4" w14:textId="77777777" w:rsidR="00CA6C13" w:rsidRDefault="007E5871">
      <w:pPr>
        <w:pStyle w:val="ImageCaption"/>
      </w:pPr>
      <w:r>
        <w:t>Figure 8: Смена владельца и атрибут s</w:t>
      </w:r>
    </w:p>
    <w:p w14:paraId="7E97C9B5" w14:textId="77777777" w:rsidR="00CA6C13" w:rsidRDefault="007E5871">
      <w:pPr>
        <w:pStyle w:val="2"/>
      </w:pPr>
      <w:bookmarkStart w:id="18" w:name="запуск-simpleid2-с-setuid"/>
      <w:bookmarkStart w:id="19" w:name="_Toc96437931"/>
      <w:bookmarkEnd w:id="16"/>
      <w:r>
        <w:t>Запуск simpleid2 с SetUID</w:t>
      </w:r>
      <w:bookmarkEnd w:id="19"/>
    </w:p>
    <w:p w14:paraId="7E97C9B6" w14:textId="77777777" w:rsidR="00CA6C13" w:rsidRDefault="007E5871">
      <w:pPr>
        <w:pStyle w:val="FirstParagraph"/>
      </w:pPr>
      <w:r>
        <w:t>Запустили simpleid2 и id, вновь получили идентичные результаты.</w:t>
      </w:r>
    </w:p>
    <w:p w14:paraId="7E97C9B7" w14:textId="77777777" w:rsidR="00CA6C13" w:rsidRDefault="007E5871">
      <w:pPr>
        <w:pStyle w:val="a0"/>
      </w:pPr>
      <w:r>
        <w:t>Убедились в принадлежности файла пальзователю root.</w:t>
      </w:r>
    </w:p>
    <w:p w14:paraId="7E97C9B8" w14:textId="55A6B355" w:rsidR="00CA6C13" w:rsidRDefault="00175342">
      <w:pPr>
        <w:pStyle w:val="CaptionedFigure"/>
      </w:pPr>
      <w:r>
        <w:rPr>
          <w:noProof/>
        </w:rPr>
        <w:lastRenderedPageBreak/>
        <w:drawing>
          <wp:inline distT="0" distB="0" distL="0" distR="0" wp14:anchorId="79C8CC06" wp14:editId="48BB5488">
            <wp:extent cx="5909945" cy="396240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4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B9" w14:textId="77777777" w:rsidR="00CA6C13" w:rsidRDefault="007E5871">
      <w:pPr>
        <w:pStyle w:val="ImageCaption"/>
      </w:pPr>
      <w:r>
        <w:t>Figure 9: Запуск simpleid2 с SetUID</w:t>
      </w:r>
    </w:p>
    <w:p w14:paraId="7E97C9BE" w14:textId="77777777" w:rsidR="00CA6C13" w:rsidRDefault="007E5871">
      <w:pPr>
        <w:pStyle w:val="2"/>
      </w:pPr>
      <w:bookmarkStart w:id="20" w:name="программа-readfile.c"/>
      <w:bookmarkStart w:id="21" w:name="_Toc96437933"/>
      <w:bookmarkEnd w:id="18"/>
      <w:r>
        <w:t>Программа readfile.c</w:t>
      </w:r>
      <w:bookmarkEnd w:id="21"/>
    </w:p>
    <w:p w14:paraId="7E97C9BF" w14:textId="77777777" w:rsidR="00CA6C13" w:rsidRDefault="007E5871">
      <w:pPr>
        <w:pStyle w:val="FirstParagraph"/>
      </w:pPr>
      <w:r>
        <w:t>Создали программу readfile.c:</w:t>
      </w:r>
    </w:p>
    <w:p w14:paraId="7E97C9C0" w14:textId="43267EC2" w:rsidR="00CA6C13" w:rsidRDefault="007D3A08">
      <w:pPr>
        <w:pStyle w:val="CaptionedFigure"/>
      </w:pPr>
      <w:r>
        <w:rPr>
          <w:noProof/>
        </w:rPr>
        <w:lastRenderedPageBreak/>
        <w:drawing>
          <wp:inline distT="0" distB="0" distL="0" distR="0" wp14:anchorId="3C0A6FB0" wp14:editId="765F5AAC">
            <wp:extent cx="5774055" cy="396240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05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C1" w14:textId="77777777" w:rsidR="00CA6C13" w:rsidRDefault="007E5871">
      <w:pPr>
        <w:pStyle w:val="ImageCaption"/>
      </w:pPr>
      <w:r>
        <w:t>Figure 11: Программа readfile.c</w:t>
      </w:r>
    </w:p>
    <w:p w14:paraId="7E97C9C2" w14:textId="77777777" w:rsidR="00CA6C13" w:rsidRDefault="007E5871">
      <w:pPr>
        <w:pStyle w:val="2"/>
      </w:pPr>
      <w:bookmarkStart w:id="22" w:name="компиляция-и-изменение-readfile.c"/>
      <w:bookmarkStart w:id="23" w:name="_Toc96437934"/>
      <w:bookmarkEnd w:id="20"/>
      <w:r>
        <w:t>Компиляция и изменение readfile.c</w:t>
      </w:r>
      <w:bookmarkEnd w:id="23"/>
    </w:p>
    <w:p w14:paraId="7E97C9C3" w14:textId="77777777" w:rsidR="00CA6C13" w:rsidRDefault="007E5871">
      <w:pPr>
        <w:pStyle w:val="FirstParagraph"/>
      </w:pPr>
      <w:r>
        <w:t>Откомпилировали программу и изменили владельца у файла readfile.c и права так, чтобы только суперпользователь (root) мог прочи</w:t>
      </w:r>
      <w:r>
        <w:t>тать его, a guest не мог, убедились в правильности, получив отказ в доступе:</w:t>
      </w:r>
    </w:p>
    <w:p w14:paraId="7E97C9C4" w14:textId="177AD53B" w:rsidR="00CA6C13" w:rsidRDefault="006A1B90">
      <w:pPr>
        <w:pStyle w:val="CaptionedFigure"/>
      </w:pPr>
      <w:r>
        <w:rPr>
          <w:noProof/>
        </w:rPr>
        <w:lastRenderedPageBreak/>
        <w:drawing>
          <wp:inline distT="0" distB="0" distL="0" distR="0" wp14:anchorId="238FBB83" wp14:editId="3DAC5662">
            <wp:extent cx="5740400" cy="400494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400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C5" w14:textId="77777777" w:rsidR="00CA6C13" w:rsidRDefault="007E5871">
      <w:pPr>
        <w:pStyle w:val="ImageCaption"/>
      </w:pPr>
      <w:r>
        <w:t>Figure 12: Компиляция и изменение readfile.c</w:t>
      </w:r>
    </w:p>
    <w:p w14:paraId="7E97C9CE" w14:textId="77777777" w:rsidR="00CA6C13" w:rsidRDefault="007E5871">
      <w:pPr>
        <w:pStyle w:val="2"/>
      </w:pPr>
      <w:bookmarkStart w:id="24" w:name="атрибут-sticky-на-tmp"/>
      <w:bookmarkStart w:id="25" w:name="_Toc96437937"/>
      <w:bookmarkEnd w:id="22"/>
      <w:r>
        <w:t>Атрибут Sticky на /tmp</w:t>
      </w:r>
      <w:bookmarkEnd w:id="25"/>
    </w:p>
    <w:p w14:paraId="7E97C9CF" w14:textId="77777777" w:rsidR="00CA6C13" w:rsidRDefault="007E5871">
      <w:pPr>
        <w:pStyle w:val="FirstParagraph"/>
      </w:pPr>
      <w:r>
        <w:t>Выясни</w:t>
      </w:r>
      <w:r>
        <w:t>ли, что на директории /tmp установлен атрибут Sticky:</w:t>
      </w:r>
    </w:p>
    <w:p w14:paraId="7E97C9D0" w14:textId="77777777" w:rsidR="00CA6C13" w:rsidRDefault="007E5871">
      <w:pPr>
        <w:pStyle w:val="a0"/>
      </w:pPr>
      <w:r>
        <w:rPr>
          <w:rStyle w:val="VerbatimChar"/>
        </w:rPr>
        <w:t>ls -l / | grep tmp</w:t>
      </w:r>
    </w:p>
    <w:p w14:paraId="7E97C9D1" w14:textId="0016AA8D" w:rsidR="00CA6C13" w:rsidRDefault="002313BB">
      <w:pPr>
        <w:pStyle w:val="CaptionedFigure"/>
      </w:pPr>
      <w:r>
        <w:rPr>
          <w:noProof/>
        </w:rPr>
        <w:lastRenderedPageBreak/>
        <w:drawing>
          <wp:inline distT="0" distB="0" distL="0" distR="0" wp14:anchorId="79112B46" wp14:editId="01C866A6">
            <wp:extent cx="5697855" cy="4173855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855" cy="417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D2" w14:textId="77777777" w:rsidR="00CA6C13" w:rsidRDefault="007E5871">
      <w:pPr>
        <w:pStyle w:val="ImageCaption"/>
      </w:pPr>
      <w:r>
        <w:t>Figure 15: Атрибут Sticky на /tmp</w:t>
      </w:r>
    </w:p>
    <w:p w14:paraId="7E97C9D3" w14:textId="77777777" w:rsidR="00CA6C13" w:rsidRDefault="007E5871">
      <w:pPr>
        <w:pStyle w:val="2"/>
      </w:pPr>
      <w:bookmarkStart w:id="26" w:name="создание-file01.txt"/>
      <w:bookmarkStart w:id="27" w:name="_Toc96437938"/>
      <w:bookmarkEnd w:id="24"/>
      <w:r>
        <w:t>Создание file01.txt</w:t>
      </w:r>
      <w:bookmarkEnd w:id="27"/>
    </w:p>
    <w:p w14:paraId="7E97C9D4" w14:textId="77777777" w:rsidR="00CA6C13" w:rsidRDefault="007E5871">
      <w:pPr>
        <w:pStyle w:val="FirstParagraph"/>
      </w:pPr>
      <w:r>
        <w:t>От имени пользователя guest создали файл file01.txt в директории /tmp со словом test:</w:t>
      </w:r>
    </w:p>
    <w:p w14:paraId="7E97C9D5" w14:textId="77777777" w:rsidR="00CA6C13" w:rsidRDefault="007E5871">
      <w:pPr>
        <w:pStyle w:val="a0"/>
      </w:pPr>
      <w:r>
        <w:rPr>
          <w:rStyle w:val="VerbatimChar"/>
        </w:rPr>
        <w:t>echo "test" &gt; /tmp/file01.txt</w:t>
      </w:r>
    </w:p>
    <w:p w14:paraId="7E97C9D6" w14:textId="7BF8B8BD" w:rsidR="00CA6C13" w:rsidRDefault="002313BB">
      <w:pPr>
        <w:pStyle w:val="CaptionedFigure"/>
      </w:pPr>
      <w:r>
        <w:rPr>
          <w:noProof/>
        </w:rPr>
        <w:lastRenderedPageBreak/>
        <w:drawing>
          <wp:inline distT="0" distB="0" distL="0" distR="0" wp14:anchorId="3EC40780" wp14:editId="61E7280F">
            <wp:extent cx="5528945" cy="401320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401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D7" w14:textId="77777777" w:rsidR="00CA6C13" w:rsidRPr="007A7F6D" w:rsidRDefault="007E5871">
      <w:pPr>
        <w:pStyle w:val="ImageCaption"/>
        <w:rPr>
          <w:lang w:val="en-US"/>
        </w:rPr>
      </w:pPr>
      <w:r w:rsidRPr="007A7F6D">
        <w:rPr>
          <w:lang w:val="en-US"/>
        </w:rPr>
        <w:t xml:space="preserve">Figure 16: </w:t>
      </w:r>
      <w:r>
        <w:t>Создание</w:t>
      </w:r>
      <w:r w:rsidRPr="007A7F6D">
        <w:rPr>
          <w:lang w:val="en-US"/>
        </w:rPr>
        <w:t xml:space="preserve"> file01.txt</w:t>
      </w:r>
    </w:p>
    <w:p w14:paraId="7E97C9D8" w14:textId="77777777" w:rsidR="00CA6C13" w:rsidRPr="007A7F6D" w:rsidRDefault="007E5871">
      <w:pPr>
        <w:pStyle w:val="2"/>
        <w:rPr>
          <w:lang w:val="en-US"/>
        </w:rPr>
      </w:pPr>
      <w:bookmarkStart w:id="28" w:name="атрибуты-file01.txt"/>
      <w:bookmarkStart w:id="29" w:name="_Toc96437939"/>
      <w:bookmarkEnd w:id="26"/>
      <w:r>
        <w:t>Атрибуты</w:t>
      </w:r>
      <w:r w:rsidRPr="007A7F6D">
        <w:rPr>
          <w:lang w:val="en-US"/>
        </w:rPr>
        <w:t xml:space="preserve"> file01.txt</w:t>
      </w:r>
      <w:bookmarkEnd w:id="29"/>
    </w:p>
    <w:p w14:paraId="7E97C9D9" w14:textId="77777777" w:rsidR="00CA6C13" w:rsidRDefault="007E5871">
      <w:pPr>
        <w:pStyle w:val="FirstParagraph"/>
      </w:pPr>
      <w:r>
        <w:t>Просмотрели атрибуты у только что созданного файла и разрешили чтение и запись для кате</w:t>
      </w:r>
      <w:r>
        <w:t>гории пользователей «все остальные»:</w:t>
      </w:r>
    </w:p>
    <w:p w14:paraId="7E97C9DA" w14:textId="77777777" w:rsidR="00CA6C13" w:rsidRPr="007A7F6D" w:rsidRDefault="007E5871">
      <w:pPr>
        <w:pStyle w:val="a0"/>
        <w:rPr>
          <w:lang w:val="en-US"/>
        </w:rPr>
      </w:pPr>
      <w:r w:rsidRPr="007A7F6D">
        <w:rPr>
          <w:rStyle w:val="VerbatimChar"/>
          <w:lang w:val="en-US"/>
        </w:rPr>
        <w:t>chmod o+rw /tmp/file01.txt</w:t>
      </w:r>
    </w:p>
    <w:p w14:paraId="7E97C9DB" w14:textId="77777777" w:rsidR="00CA6C13" w:rsidRDefault="007E5871">
      <w:pPr>
        <w:pStyle w:val="a0"/>
      </w:pPr>
      <w:r>
        <w:rPr>
          <w:rStyle w:val="VerbatimChar"/>
        </w:rPr>
        <w:t>ls -l /tmp/file01.txt</w:t>
      </w:r>
    </w:p>
    <w:p w14:paraId="7E97C9DC" w14:textId="59AB8763" w:rsidR="00CA6C13" w:rsidRDefault="00F52440">
      <w:pPr>
        <w:pStyle w:val="CaptionedFigure"/>
      </w:pPr>
      <w:r>
        <w:rPr>
          <w:noProof/>
        </w:rPr>
        <w:lastRenderedPageBreak/>
        <w:drawing>
          <wp:inline distT="0" distB="0" distL="0" distR="0" wp14:anchorId="6CA57319" wp14:editId="0EF149DE">
            <wp:extent cx="5986145" cy="4258945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14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DD" w14:textId="77777777" w:rsidR="00CA6C13" w:rsidRDefault="007E5871">
      <w:pPr>
        <w:pStyle w:val="ImageCaption"/>
      </w:pPr>
      <w:r>
        <w:t>Figure 17: Атрибуты file01.txt</w:t>
      </w:r>
    </w:p>
    <w:p w14:paraId="7E97C9DE" w14:textId="77777777" w:rsidR="00CA6C13" w:rsidRDefault="007E5871">
      <w:pPr>
        <w:pStyle w:val="2"/>
      </w:pPr>
      <w:bookmarkStart w:id="30" w:name="X452f042ee197c78781d480fe20d7c978bdbad4b"/>
      <w:bookmarkStart w:id="31" w:name="_Toc96437940"/>
      <w:bookmarkEnd w:id="28"/>
      <w:r>
        <w:t>Работа с файлом file01.txt в директории с t</w:t>
      </w:r>
      <w:bookmarkEnd w:id="31"/>
    </w:p>
    <w:p w14:paraId="7E97C9DF" w14:textId="77777777" w:rsidR="00CA6C13" w:rsidRDefault="007E5871">
      <w:pPr>
        <w:pStyle w:val="FirstParagraph"/>
      </w:pPr>
      <w:r>
        <w:t>От пользователя guest2 (не являющегося владельцем) попробовали:</w:t>
      </w:r>
    </w:p>
    <w:p w14:paraId="7E97C9E0" w14:textId="77777777" w:rsidR="00CA6C13" w:rsidRPr="007A7F6D" w:rsidRDefault="007E5871">
      <w:pPr>
        <w:numPr>
          <w:ilvl w:val="0"/>
          <w:numId w:val="2"/>
        </w:numPr>
        <w:rPr>
          <w:lang w:val="en-US"/>
        </w:rPr>
      </w:pPr>
      <w:r>
        <w:t>прочитать</w:t>
      </w:r>
      <w:r w:rsidRPr="007A7F6D">
        <w:rPr>
          <w:lang w:val="en-US"/>
        </w:rPr>
        <w:t xml:space="preserve"> </w:t>
      </w:r>
      <w:r>
        <w:t>файл</w:t>
      </w:r>
      <w:r w:rsidRPr="007A7F6D">
        <w:rPr>
          <w:lang w:val="en-US"/>
        </w:rPr>
        <w:t xml:space="preserve"> /tmp/file01.tx</w:t>
      </w:r>
      <w:r w:rsidRPr="007A7F6D">
        <w:rPr>
          <w:lang w:val="en-US"/>
        </w:rPr>
        <w:t xml:space="preserve">t: </w:t>
      </w:r>
      <w:r w:rsidRPr="007A7F6D">
        <w:rPr>
          <w:rStyle w:val="VerbatimChar"/>
          <w:lang w:val="en-US"/>
        </w:rPr>
        <w:t>cat /tmp/file01.txt</w:t>
      </w:r>
    </w:p>
    <w:p w14:paraId="7E97C9E1" w14:textId="77777777" w:rsidR="00CA6C13" w:rsidRPr="007A7F6D" w:rsidRDefault="007E5871">
      <w:pPr>
        <w:numPr>
          <w:ilvl w:val="0"/>
          <w:numId w:val="2"/>
        </w:numPr>
        <w:rPr>
          <w:lang w:val="en-US"/>
        </w:rPr>
      </w:pPr>
      <w:r>
        <w:t>дозаписать</w:t>
      </w:r>
      <w:r w:rsidRPr="007A7F6D">
        <w:rPr>
          <w:lang w:val="en-US"/>
        </w:rPr>
        <w:t xml:space="preserve"> </w:t>
      </w:r>
      <w:r>
        <w:t>в</w:t>
      </w:r>
      <w:r w:rsidRPr="007A7F6D">
        <w:rPr>
          <w:lang w:val="en-US"/>
        </w:rPr>
        <w:t xml:space="preserve"> </w:t>
      </w:r>
      <w:r>
        <w:t>файл</w:t>
      </w:r>
      <w:r w:rsidRPr="007A7F6D">
        <w:rPr>
          <w:lang w:val="en-US"/>
        </w:rPr>
        <w:t xml:space="preserve"> /tmp/file01.txt </w:t>
      </w:r>
      <w:r>
        <w:t>слово</w:t>
      </w:r>
      <w:r w:rsidRPr="007A7F6D">
        <w:rPr>
          <w:lang w:val="en-US"/>
        </w:rPr>
        <w:t xml:space="preserve"> test2: </w:t>
      </w:r>
      <w:r w:rsidRPr="007A7F6D">
        <w:rPr>
          <w:rStyle w:val="VerbatimChar"/>
          <w:lang w:val="en-US"/>
        </w:rPr>
        <w:t>echo "test2" &gt;&gt; /tmp/file01.txt</w:t>
      </w:r>
    </w:p>
    <w:p w14:paraId="7E97C9E2" w14:textId="77777777" w:rsidR="00CA6C13" w:rsidRDefault="007E5871">
      <w:pPr>
        <w:numPr>
          <w:ilvl w:val="0"/>
          <w:numId w:val="2"/>
        </w:numPr>
      </w:pPr>
      <w:r>
        <w:t xml:space="preserve">проверить содержимое файла: </w:t>
      </w:r>
      <w:r>
        <w:rPr>
          <w:rStyle w:val="VerbatimChar"/>
        </w:rPr>
        <w:t>cat /tmp/file01.txt</w:t>
      </w:r>
    </w:p>
    <w:p w14:paraId="7E97C9E3" w14:textId="77777777" w:rsidR="00CA6C13" w:rsidRDefault="007E5871">
      <w:pPr>
        <w:numPr>
          <w:ilvl w:val="0"/>
          <w:numId w:val="2"/>
        </w:numPr>
      </w:pPr>
      <w:r>
        <w:t xml:space="preserve">записать в файл /tmp/file01.txt слово test3, стерев при этом всю имеющуюся в файле информацию: </w:t>
      </w:r>
      <w:r>
        <w:rPr>
          <w:rStyle w:val="VerbatimChar"/>
        </w:rPr>
        <w:t>echo "test3</w:t>
      </w:r>
      <w:r>
        <w:rPr>
          <w:rStyle w:val="VerbatimChar"/>
        </w:rPr>
        <w:t>" &gt; /tmp/file01.txt</w:t>
      </w:r>
    </w:p>
    <w:p w14:paraId="7E97C9E4" w14:textId="77777777" w:rsidR="00CA6C13" w:rsidRDefault="007E5871">
      <w:pPr>
        <w:numPr>
          <w:ilvl w:val="0"/>
          <w:numId w:val="2"/>
        </w:numPr>
      </w:pPr>
      <w:r>
        <w:t xml:space="preserve">проверить содержимое файла: </w:t>
      </w:r>
      <w:r>
        <w:rPr>
          <w:rStyle w:val="VerbatimChar"/>
        </w:rPr>
        <w:t>cat /tmp/file01.txt</w:t>
      </w:r>
    </w:p>
    <w:p w14:paraId="7E97C9E5" w14:textId="77777777" w:rsidR="00CA6C13" w:rsidRDefault="007E5871">
      <w:pPr>
        <w:numPr>
          <w:ilvl w:val="0"/>
          <w:numId w:val="2"/>
        </w:numPr>
      </w:pPr>
      <w:r>
        <w:t xml:space="preserve">удалить файл /tmp/file01.txt: </w:t>
      </w:r>
      <w:r>
        <w:rPr>
          <w:rStyle w:val="VerbatimChar"/>
        </w:rPr>
        <w:t>rm /tmp/fileOl.txt</w:t>
      </w:r>
    </w:p>
    <w:p w14:paraId="7E97C9E6" w14:textId="77777777" w:rsidR="00CA6C13" w:rsidRDefault="007E5871">
      <w:pPr>
        <w:pStyle w:val="FirstParagraph"/>
      </w:pPr>
      <w:r>
        <w:t>Удалось дозаписать информацию в файл, перезаписать, прочитать, но не удалось удалить файл:</w:t>
      </w:r>
    </w:p>
    <w:p w14:paraId="7E97C9E7" w14:textId="1D32438A" w:rsidR="00CA6C13" w:rsidRDefault="00F52440">
      <w:pPr>
        <w:pStyle w:val="CaptionedFigure"/>
      </w:pPr>
      <w:r>
        <w:rPr>
          <w:noProof/>
        </w:rPr>
        <w:lastRenderedPageBreak/>
        <w:drawing>
          <wp:inline distT="0" distB="0" distL="0" distR="0" wp14:anchorId="52465047" wp14:editId="5BA32794">
            <wp:extent cx="5986145" cy="4258945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14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E8" w14:textId="77777777" w:rsidR="00CA6C13" w:rsidRDefault="007E5871">
      <w:pPr>
        <w:pStyle w:val="ImageCaption"/>
      </w:pPr>
      <w:r>
        <w:t>Figure 18: Работа с файлом file01.txt в директ</w:t>
      </w:r>
      <w:r>
        <w:t>ории с t</w:t>
      </w:r>
    </w:p>
    <w:p w14:paraId="7E97C9E9" w14:textId="77777777" w:rsidR="00CA6C13" w:rsidRDefault="007E5871">
      <w:pPr>
        <w:pStyle w:val="2"/>
      </w:pPr>
      <w:bookmarkStart w:id="32" w:name="снятие-атрибута-t"/>
      <w:bookmarkStart w:id="33" w:name="_Toc96437941"/>
      <w:bookmarkEnd w:id="30"/>
      <w:r>
        <w:t>Снятие атрибута t</w:t>
      </w:r>
      <w:bookmarkEnd w:id="33"/>
    </w:p>
    <w:p w14:paraId="7E97C9EA" w14:textId="77777777" w:rsidR="00CA6C13" w:rsidRDefault="007E5871">
      <w:pPr>
        <w:pStyle w:val="FirstParagraph"/>
      </w:pPr>
      <w:r>
        <w:t xml:space="preserve">Повысили свои права до суперпользователя командой </w:t>
      </w:r>
      <w:r>
        <w:rPr>
          <w:rStyle w:val="VerbatimChar"/>
        </w:rPr>
        <w:t>su -</w:t>
      </w:r>
    </w:p>
    <w:p w14:paraId="7E97C9EB" w14:textId="77777777" w:rsidR="00CA6C13" w:rsidRDefault="007E5871">
      <w:pPr>
        <w:pStyle w:val="a0"/>
      </w:pPr>
      <w:r>
        <w:t xml:space="preserve">Выполнили после этого команду, снимающую атрибут t (Sticky-бит) с директории /tmp: </w:t>
      </w:r>
      <w:r>
        <w:rPr>
          <w:rStyle w:val="VerbatimChar"/>
        </w:rPr>
        <w:t>chmod -t /tmp</w:t>
      </w:r>
      <w:r>
        <w:t>.</w:t>
      </w:r>
    </w:p>
    <w:p w14:paraId="7E97C9EC" w14:textId="77777777" w:rsidR="00CA6C13" w:rsidRDefault="007E5871">
      <w:pPr>
        <w:pStyle w:val="a0"/>
      </w:pPr>
      <w:r>
        <w:t xml:space="preserve">Покинули режим суперпользователя командой </w:t>
      </w:r>
      <w:r>
        <w:rPr>
          <w:rStyle w:val="VerbatimChar"/>
        </w:rPr>
        <w:t>exit</w:t>
      </w:r>
    </w:p>
    <w:p w14:paraId="7E97C9ED" w14:textId="77777777" w:rsidR="00CA6C13" w:rsidRDefault="007E5871">
      <w:pPr>
        <w:pStyle w:val="a0"/>
      </w:pPr>
      <w:r>
        <w:t>От пользователя guest2 провер</w:t>
      </w:r>
      <w:r>
        <w:t xml:space="preserve">или, что атрибута t у директории /tmp нет: </w:t>
      </w:r>
      <w:r>
        <w:rPr>
          <w:rStyle w:val="VerbatimChar"/>
        </w:rPr>
        <w:t>ls -l / | grep tmp</w:t>
      </w:r>
    </w:p>
    <w:p w14:paraId="7E97C9EE" w14:textId="15761E18" w:rsidR="00CA6C13" w:rsidRDefault="006960FD">
      <w:pPr>
        <w:pStyle w:val="CaptionedFigure"/>
      </w:pPr>
      <w:r>
        <w:rPr>
          <w:noProof/>
        </w:rPr>
        <w:lastRenderedPageBreak/>
        <w:drawing>
          <wp:inline distT="0" distB="0" distL="0" distR="0" wp14:anchorId="65B20793" wp14:editId="4826D996">
            <wp:extent cx="5859145" cy="408114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14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EF" w14:textId="77777777" w:rsidR="00CA6C13" w:rsidRDefault="007E5871">
      <w:pPr>
        <w:pStyle w:val="ImageCaption"/>
      </w:pPr>
      <w:r>
        <w:t>Figure 19: Снятие атрибута t</w:t>
      </w:r>
    </w:p>
    <w:p w14:paraId="7E97C9F0" w14:textId="77777777" w:rsidR="00CA6C13" w:rsidRDefault="007E5871">
      <w:pPr>
        <w:pStyle w:val="2"/>
      </w:pPr>
      <w:bookmarkStart w:id="34" w:name="X894ee3947e512ed18b0096d59702868f0316f24"/>
      <w:bookmarkStart w:id="35" w:name="_Toc96437942"/>
      <w:bookmarkEnd w:id="32"/>
      <w:r>
        <w:t>Работа с файлом file01.txt в директории без t</w:t>
      </w:r>
      <w:bookmarkEnd w:id="35"/>
    </w:p>
    <w:p w14:paraId="7E97C9F1" w14:textId="77777777" w:rsidR="00CA6C13" w:rsidRDefault="007E5871">
      <w:pPr>
        <w:pStyle w:val="FirstParagraph"/>
      </w:pPr>
      <w:r>
        <w:t>Повторили все действия и, в отличие от предыдущего раза, теперь уже нам удалось удалить файл:</w:t>
      </w:r>
    </w:p>
    <w:p w14:paraId="7E97C9F2" w14:textId="471474E1" w:rsidR="00CA6C13" w:rsidRDefault="00FB2FB8">
      <w:pPr>
        <w:pStyle w:val="CaptionedFigure"/>
      </w:pPr>
      <w:r>
        <w:rPr>
          <w:noProof/>
        </w:rPr>
        <w:lastRenderedPageBreak/>
        <w:drawing>
          <wp:inline distT="0" distB="0" distL="0" distR="0" wp14:anchorId="1D0EE7E1" wp14:editId="4F4FE517">
            <wp:extent cx="5859145" cy="4081145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14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F3" w14:textId="77777777" w:rsidR="00CA6C13" w:rsidRDefault="007E5871">
      <w:pPr>
        <w:pStyle w:val="ImageCaption"/>
      </w:pPr>
      <w:r>
        <w:t>Figure 20: Работа с файлом file01.txt в директории без t</w:t>
      </w:r>
    </w:p>
    <w:p w14:paraId="7E97C9F4" w14:textId="77777777" w:rsidR="00CA6C13" w:rsidRDefault="007E5871">
      <w:pPr>
        <w:pStyle w:val="2"/>
      </w:pPr>
      <w:bookmarkStart w:id="36" w:name="возврат-атрибута-t"/>
      <w:bookmarkStart w:id="37" w:name="_Toc96437943"/>
      <w:bookmarkEnd w:id="34"/>
      <w:r>
        <w:t>Возврат атрибута t</w:t>
      </w:r>
      <w:bookmarkEnd w:id="37"/>
    </w:p>
    <w:p w14:paraId="7E97C9F5" w14:textId="77777777" w:rsidR="00CA6C13" w:rsidRDefault="007E5871">
      <w:pPr>
        <w:pStyle w:val="FirstParagraph"/>
      </w:pPr>
      <w:r>
        <w:t>Повысили свои права с помощью su, вернули директории /tmp атрибут t:</w:t>
      </w:r>
    </w:p>
    <w:p w14:paraId="7E97C9F6" w14:textId="2B5A0428" w:rsidR="00CA6C13" w:rsidRDefault="00FB2FB8">
      <w:pPr>
        <w:pStyle w:val="CaptionedFigure"/>
      </w:pPr>
      <w:r>
        <w:rPr>
          <w:noProof/>
        </w:rPr>
        <w:lastRenderedPageBreak/>
        <w:drawing>
          <wp:inline distT="0" distB="0" distL="0" distR="0" wp14:anchorId="79766575" wp14:editId="5189B7B9">
            <wp:extent cx="5859145" cy="408114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14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7C9F7" w14:textId="77777777" w:rsidR="00CA6C13" w:rsidRDefault="007E5871">
      <w:pPr>
        <w:pStyle w:val="ImageCaption"/>
      </w:pPr>
      <w:r>
        <w:t>Figure 21: Во</w:t>
      </w:r>
      <w:r>
        <w:t>зврат атрибута t</w:t>
      </w:r>
    </w:p>
    <w:p w14:paraId="7E97C9F8" w14:textId="77777777" w:rsidR="00CA6C13" w:rsidRDefault="007E5871">
      <w:pPr>
        <w:pStyle w:val="1"/>
      </w:pPr>
      <w:bookmarkStart w:id="38" w:name="вывод"/>
      <w:bookmarkStart w:id="39" w:name="_Toc96437944"/>
      <w:bookmarkEnd w:id="36"/>
      <w:bookmarkEnd w:id="4"/>
      <w:r>
        <w:t>Вывод</w:t>
      </w:r>
      <w:bookmarkEnd w:id="39"/>
    </w:p>
    <w:p w14:paraId="7E97C9F9" w14:textId="77777777" w:rsidR="00CA6C13" w:rsidRDefault="007E5871">
      <w:pPr>
        <w:pStyle w:val="FirstParagraph"/>
      </w:pPr>
      <w:r>
        <w:t>Изучили механизмы изменения идентификаторов, применения SetUID- и Sticky-битов.</w:t>
      </w:r>
    </w:p>
    <w:p w14:paraId="7E97C9FA" w14:textId="77777777" w:rsidR="00CA6C13" w:rsidRDefault="007E5871">
      <w:pPr>
        <w:pStyle w:val="a0"/>
      </w:pPr>
      <w:r>
        <w:t>Получили практические навыки работы в консоли с дополнительными атрибутами.</w:t>
      </w:r>
    </w:p>
    <w:p w14:paraId="7E97C9FB" w14:textId="77777777" w:rsidR="00CA6C13" w:rsidRDefault="007E5871">
      <w:pPr>
        <w:pStyle w:val="a0"/>
      </w:pPr>
      <w:r>
        <w:t xml:space="preserve">Рассмотрели работы механизма смены идентификатора процессов пользователей, а </w:t>
      </w:r>
      <w:r>
        <w:t>также влияние бита Sticky на запись и удаление файлов.</w:t>
      </w:r>
    </w:p>
    <w:bookmarkEnd w:id="38"/>
    <w:sectPr w:rsidR="00CA6C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7CA2A" w14:textId="77777777" w:rsidR="00000000" w:rsidRDefault="007E5871">
      <w:pPr>
        <w:spacing w:after="0"/>
      </w:pPr>
      <w:r>
        <w:separator/>
      </w:r>
    </w:p>
  </w:endnote>
  <w:endnote w:type="continuationSeparator" w:id="0">
    <w:p w14:paraId="7E97CA2C" w14:textId="77777777" w:rsidR="00000000" w:rsidRDefault="007E5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7CA26" w14:textId="77777777" w:rsidR="00CA6C13" w:rsidRDefault="007E5871">
      <w:r>
        <w:separator/>
      </w:r>
    </w:p>
  </w:footnote>
  <w:footnote w:type="continuationSeparator" w:id="0">
    <w:p w14:paraId="7E97CA27" w14:textId="77777777" w:rsidR="00CA6C13" w:rsidRDefault="007E5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2FA8B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03253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342"/>
    <w:rsid w:val="002313BB"/>
    <w:rsid w:val="002C0A88"/>
    <w:rsid w:val="00353F01"/>
    <w:rsid w:val="004215CB"/>
    <w:rsid w:val="0046197C"/>
    <w:rsid w:val="004E29B3"/>
    <w:rsid w:val="00590D07"/>
    <w:rsid w:val="00646742"/>
    <w:rsid w:val="006960FD"/>
    <w:rsid w:val="006A1B90"/>
    <w:rsid w:val="00784D58"/>
    <w:rsid w:val="007A7F6D"/>
    <w:rsid w:val="007D3A08"/>
    <w:rsid w:val="007E5871"/>
    <w:rsid w:val="008D6863"/>
    <w:rsid w:val="009104B7"/>
    <w:rsid w:val="00AD3B0E"/>
    <w:rsid w:val="00B86B75"/>
    <w:rsid w:val="00BC48D5"/>
    <w:rsid w:val="00C36279"/>
    <w:rsid w:val="00CA6C13"/>
    <w:rsid w:val="00E315A3"/>
    <w:rsid w:val="00E440DE"/>
    <w:rsid w:val="00ED7DEF"/>
    <w:rsid w:val="00F174A2"/>
    <w:rsid w:val="00F52440"/>
    <w:rsid w:val="00FB2F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7C980"/>
  <w15:docId w15:val="{4A01BE31-94DB-4153-B7AF-E1A9A6D16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174A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174A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7</Pages>
  <Words>929</Words>
  <Characters>5300</Characters>
  <Application>Microsoft Office Word</Application>
  <DocSecurity>0</DocSecurity>
  <Lines>44</Lines>
  <Paragraphs>12</Paragraphs>
  <ScaleCrop>false</ScaleCrop>
  <Company/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cp:keywords/>
  <cp:lastModifiedBy>fix fix</cp:lastModifiedBy>
  <cp:revision>20</cp:revision>
  <cp:lastPrinted>2022-02-22T13:08:00Z</cp:lastPrinted>
  <dcterms:created xsi:type="dcterms:W3CDTF">2021-11-13T09:03:00Z</dcterms:created>
  <dcterms:modified xsi:type="dcterms:W3CDTF">2022-02-22T13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5. Дискреционное разграничение прав в Linux. Исследование влияния дополнительных атрибутов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